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55BAD5" w14:textId="77777777" w:rsidR="008C2207" w:rsidRDefault="008C2207" w:rsidP="008C2207">
      <w:pPr>
        <w:pStyle w:val="AGTABCaption"/>
      </w:pPr>
      <w:proofErr w:type="gramStart"/>
      <w:r w:rsidRPr="004A3BA7">
        <w:t>Supplementary</w:t>
      </w:r>
      <w:r>
        <w:t xml:space="preserve"> </w:t>
      </w:r>
      <w:r w:rsidRPr="004A3BA7">
        <w:t>Table</w:t>
      </w:r>
      <w:r>
        <w:t xml:space="preserve"> 3.</w:t>
      </w:r>
      <w:proofErr w:type="gramEnd"/>
      <w:r>
        <w:t xml:space="preserve"> The hub genes</w:t>
      </w:r>
      <w:r w:rsidRPr="004A3BA7">
        <w:t xml:space="preserve"> were screened by applying the </w:t>
      </w:r>
      <w:proofErr w:type="spellStart"/>
      <w:r w:rsidRPr="004A3BA7">
        <w:t>cytoHubba</w:t>
      </w:r>
      <w:proofErr w:type="spellEnd"/>
      <w:r w:rsidRPr="004A3BA7">
        <w:t xml:space="preserve"> plugin</w:t>
      </w:r>
      <w: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05"/>
        <w:gridCol w:w="668"/>
        <w:gridCol w:w="503"/>
        <w:gridCol w:w="456"/>
        <w:gridCol w:w="530"/>
        <w:gridCol w:w="456"/>
        <w:gridCol w:w="679"/>
        <w:gridCol w:w="727"/>
        <w:gridCol w:w="663"/>
        <w:gridCol w:w="583"/>
        <w:gridCol w:w="791"/>
        <w:gridCol w:w="562"/>
        <w:gridCol w:w="1099"/>
      </w:tblGrid>
      <w:tr w:rsidR="008C2207" w:rsidRPr="00C62A43" w14:paraId="72BBD5D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D2D04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bookmarkStart w:id="0" w:name="_GoBack"/>
            <w:bookmarkEnd w:id="0"/>
            <w:proofErr w:type="spellStart"/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ode_name</w:t>
            </w:r>
            <w:proofErr w:type="spellEnd"/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4A27B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CC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331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MNC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683C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NC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FFEC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egree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D508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EPC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54A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proofErr w:type="spellStart"/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BottleNeck</w:t>
            </w:r>
            <w:proofErr w:type="spellEnd"/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41562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proofErr w:type="spellStart"/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EcCentricity</w:t>
            </w:r>
            <w:proofErr w:type="spellEnd"/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5297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loseness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A46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proofErr w:type="spellStart"/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adiality</w:t>
            </w:r>
            <w:proofErr w:type="spellEnd"/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EC0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proofErr w:type="spellStart"/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Betweenness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452C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ress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7C2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proofErr w:type="spellStart"/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lusteringCoefficient</w:t>
            </w:r>
            <w:proofErr w:type="spellEnd"/>
          </w:p>
        </w:tc>
      </w:tr>
      <w:tr w:rsidR="008C2207" w:rsidRPr="00C62A43" w14:paraId="7EFAB7FE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73B4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BDH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9BFA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B221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C3A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7711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E79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.0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2461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883B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5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1D60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8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910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5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BCD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90.4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A3A8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0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461D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6</w:t>
            </w:r>
          </w:p>
        </w:tc>
      </w:tr>
      <w:tr w:rsidR="008C2207" w:rsidRPr="00C62A43" w14:paraId="3713D0E7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764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RFIP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31D9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312A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7B7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D97C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06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2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32D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D5E1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5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F238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2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81B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5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6AEC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2.3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FB9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1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B9E4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7</w:t>
            </w:r>
          </w:p>
        </w:tc>
      </w:tr>
      <w:tr w:rsidR="008C2207" w:rsidRPr="00C62A43" w14:paraId="2D1E50EE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1EFDC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AB25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786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106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EB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01B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F537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1C5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1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62C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3840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D3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7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C5A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8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769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80.8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8D11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3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AC68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</w:tr>
      <w:tr w:rsidR="008C2207" w:rsidRPr="00C62A43" w14:paraId="5D15422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37CEB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RIM28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47F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C87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089D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4E17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418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9.3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C37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AC49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54DC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2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541C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6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468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71.7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D38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8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A986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5</w:t>
            </w:r>
          </w:p>
        </w:tc>
      </w:tr>
      <w:tr w:rsidR="008C2207" w:rsidRPr="00C62A43" w14:paraId="56AB0A80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3F8C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EIF2B4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873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2536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5502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0F6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FD1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2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614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DC4C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72D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6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8CE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675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3.9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01A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5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CF7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3</w:t>
            </w:r>
          </w:p>
        </w:tc>
      </w:tr>
      <w:tr w:rsidR="008C2207" w:rsidRPr="00C62A43" w14:paraId="5FB763B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EB24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IM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A4F9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5E9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8BCC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996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EBB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0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E9E4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AD89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02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7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F133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10FD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5.7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9129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3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B8EF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0</w:t>
            </w:r>
          </w:p>
        </w:tc>
      </w:tr>
      <w:tr w:rsidR="008C2207" w:rsidRPr="00C62A43" w14:paraId="00240212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CEE8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BAG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692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6EDD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38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DFA9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3C12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.6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5115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7F8B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DA6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CE57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5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AD26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7.5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95A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4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8189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7</w:t>
            </w:r>
          </w:p>
        </w:tc>
      </w:tr>
      <w:tr w:rsidR="008C2207" w:rsidRPr="00C62A43" w14:paraId="185D6441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01C4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DX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5D1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1D8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9F13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E2B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F593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3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F0DD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D00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3EEC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CAF7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901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99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C915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8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54C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6</w:t>
            </w:r>
          </w:p>
        </w:tc>
      </w:tr>
      <w:tr w:rsidR="008C2207" w:rsidRPr="00C62A43" w14:paraId="6B0AF11F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D9EB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LUH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F1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448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257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37E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612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7.5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F2A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114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3EE9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5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5053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4AE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35.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48A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6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D6A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8</w:t>
            </w:r>
          </w:p>
        </w:tc>
      </w:tr>
      <w:tr w:rsidR="008C2207" w:rsidRPr="00C62A43" w14:paraId="4AD7A87F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1E29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ETM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ED3F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EEE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48F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865E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B1D6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2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A5E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04C4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5D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4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6D8B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8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CA5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35.7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32D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9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18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27BE1623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7F48A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RHGEF1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D3B4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2488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726B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7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4A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88D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034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4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3D77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C3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6C2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5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A2C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5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2965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88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D7C1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7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4FF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4</w:t>
            </w:r>
          </w:p>
        </w:tc>
      </w:tr>
      <w:tr w:rsidR="008C2207" w:rsidRPr="00C62A43" w14:paraId="08E7260B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1608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OPG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DF82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6332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46AF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F71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2A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4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AA4C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D8B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5A2B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8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02AF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6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E91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7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33B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3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86A0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5</w:t>
            </w:r>
          </w:p>
        </w:tc>
      </w:tr>
      <w:tr w:rsidR="008C2207" w:rsidRPr="00C62A43" w14:paraId="19B5987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B35A3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OASY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566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E0D3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DBF4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0383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9C15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3.9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B105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4BA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C13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2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B8D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1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FE40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2.9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7EB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D41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8</w:t>
            </w:r>
          </w:p>
        </w:tc>
      </w:tr>
      <w:tr w:rsidR="008C2207" w:rsidRPr="00C62A43" w14:paraId="7CCDC7AB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68942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GSTP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912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64E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3911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E86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DE1C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7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77A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FC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76BD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6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1D5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DB8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0.4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8BDB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2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39A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0</w:t>
            </w:r>
          </w:p>
        </w:tc>
      </w:tr>
      <w:tr w:rsidR="008C2207" w:rsidRPr="00C62A43" w14:paraId="761547EB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F4D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TG4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B06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203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755D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143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5462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6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9E5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245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8C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2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2A18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6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A67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6.5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0B31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44CD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65154C28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04D3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KT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CF4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0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61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9F07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A1B0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D98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5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EA0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C148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DD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3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FD7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BCD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2.5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262E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7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A4FD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17D29132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9A21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DUFS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F10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875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9FA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48B3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2D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8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2C33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E55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D68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1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D5F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FA9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7543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472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001D124D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8EAB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YCR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ED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1805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521E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1AF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CDD0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5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1B6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3CE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0E6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7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973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1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780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0.6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0E0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AF5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0</w:t>
            </w:r>
          </w:p>
        </w:tc>
      </w:tr>
      <w:tr w:rsidR="008C2207" w:rsidRPr="00C62A43" w14:paraId="0483F892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B81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HRS1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A12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64FE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C69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5F30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516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8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0C2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78B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94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9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46C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E4F0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2.7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9AA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DCDF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17B20452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3992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ACSIN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76F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9BCB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E5D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4354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C2D6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5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7592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433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A5BC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3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0B5D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1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E86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6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7A9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6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B239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5EFB0AA6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C7FCE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HMT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FB6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EE0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594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0.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258C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0.0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74C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48.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3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EF5D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A7F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984F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6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EF71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BEE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0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1DC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90.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338E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.27</w:t>
            </w:r>
          </w:p>
        </w:tc>
      </w:tr>
      <w:tr w:rsidR="008C2207" w:rsidRPr="00C62A43" w14:paraId="12CF85A0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717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MRPS9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044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19C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43A1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630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EB9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9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03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EAA8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0C42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4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CE1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B5A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7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AB5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5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658F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9</w:t>
            </w:r>
          </w:p>
        </w:tc>
      </w:tr>
      <w:tr w:rsidR="008C2207" w:rsidRPr="00C62A43" w14:paraId="15259C8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5FDB4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PHOSPH1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2AD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2F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DC22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F07F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9E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9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F03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7A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0DB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8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802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CC5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5.5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D9F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2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1E5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4</w:t>
            </w:r>
          </w:p>
        </w:tc>
      </w:tr>
      <w:tr w:rsidR="008C2207" w:rsidRPr="00C62A43" w14:paraId="6CAD7406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25FC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GNL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1176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AC60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B893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C66F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7C77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8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CB62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451A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487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6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DF4C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4A5C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9.3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863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9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15A9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0</w:t>
            </w:r>
          </w:p>
        </w:tc>
      </w:tr>
      <w:tr w:rsidR="008C2207" w:rsidRPr="00C62A43" w14:paraId="193476C1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FF3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ZBTB1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D68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A6C1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51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5DCB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98A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0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AD4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57FC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A6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7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E3E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1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9C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2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282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6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A113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7</w:t>
            </w:r>
          </w:p>
        </w:tc>
      </w:tr>
      <w:tr w:rsidR="008C2207" w:rsidRPr="00C62A43" w14:paraId="0F9A6E0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8DE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FS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D7F5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CF9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AF3C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FE6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176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60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9DA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55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B84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0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B8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8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088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4.9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0FC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80F9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3</w:t>
            </w:r>
          </w:p>
        </w:tc>
      </w:tr>
      <w:tr w:rsidR="008C2207" w:rsidRPr="00C62A43" w14:paraId="7AF72380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B73B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RAF4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2C1F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7168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6E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7624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B74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5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FFE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2A1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E1D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7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8F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1CB1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8.6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84C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8D8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0</w:t>
            </w:r>
          </w:p>
        </w:tc>
      </w:tr>
      <w:tr w:rsidR="008C2207" w:rsidRPr="00C62A43" w14:paraId="60709F46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9DF5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TRIM27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A70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AA29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96C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2A2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5E5C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6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C1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4699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48DF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9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7261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1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B5F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6.4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AE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966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0E20A944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B2BC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CAR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C3C7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8E87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F67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E403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384E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8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D9D5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877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DD16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9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7C7C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7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989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4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084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C8E6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0</w:t>
            </w:r>
          </w:p>
        </w:tc>
      </w:tr>
      <w:tr w:rsidR="008C2207" w:rsidRPr="00C62A43" w14:paraId="698E62EE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A5BF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BCB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7C66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06B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BA9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0D00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A92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1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479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34BB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B84F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5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9C6E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8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B84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1.6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E20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31B6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323B0EBB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269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HTKD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453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1A3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5C19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688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90E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.5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DEE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673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16E6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0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810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67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1D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428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3</w:t>
            </w:r>
          </w:p>
        </w:tc>
      </w:tr>
      <w:tr w:rsidR="008C2207" w:rsidRPr="00C62A43" w14:paraId="5BFCB40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E00C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KIAA1804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E41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BF0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3DDA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BD5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92B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7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383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BB3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5AD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A80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B45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2.3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494D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E66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0</w:t>
            </w:r>
          </w:p>
        </w:tc>
      </w:tr>
      <w:tr w:rsidR="008C2207" w:rsidRPr="00C62A43" w14:paraId="1DE1108B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3CD6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DARS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E11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3C09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0322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0DF1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E5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4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3D0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68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034E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3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A004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1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310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2.6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C5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C0ED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7</w:t>
            </w:r>
          </w:p>
        </w:tc>
      </w:tr>
      <w:tr w:rsidR="008C2207" w:rsidRPr="00C62A43" w14:paraId="6A7642A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459D8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MARCD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99E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CBA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C50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583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CB2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8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B36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91E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3A0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6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192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6C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6.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B863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D3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5286A9ED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7AC33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BM4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0ED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768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72D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16C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733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8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1F7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BC59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211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3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B985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0725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8.7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0202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7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F46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</w:tr>
      <w:tr w:rsidR="008C2207" w:rsidRPr="00C62A43" w14:paraId="3C092799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1C902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OL1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9186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4C7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6EAB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298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0D89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5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DE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F1D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593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3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965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82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9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84D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A8A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0</w:t>
            </w:r>
          </w:p>
        </w:tc>
      </w:tr>
      <w:tr w:rsidR="008C2207" w:rsidRPr="00C62A43" w14:paraId="4294B30D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E81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ELFA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43CC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8AC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71BB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F93F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BA1E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6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EDF7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02C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67A3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C99C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1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5424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2.7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CCB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1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E433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4266AA1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C40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ICA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07C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9599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E037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D1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E77B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0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515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252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81D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2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CB9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C8A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4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496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169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62920842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8733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ELFC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7B4F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A1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69E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1A5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6376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0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81BF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EF3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558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0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93C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059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0.6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03EA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F6DB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4F73B4CD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3BDF2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MPD4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AAF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D3B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A1F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C12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93A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5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B7D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3F60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B60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4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D11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13F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651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DCB7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28C9A643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0021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TARD10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BBC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315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495B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CB5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5F9D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6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D6A4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8EE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C44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8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EBC0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8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CD7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8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9B97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4B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07A2D89B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128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RPF40B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D6F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35B2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BF0E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C28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1E71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6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A8D8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56F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54A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1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148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0D11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3.4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121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3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AAE7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7EB95DE8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C649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N3K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BA3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63E7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3D4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.0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D0E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9D9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3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466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BF2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0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03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1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1983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6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452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.4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CF5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0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1864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.00</w:t>
            </w:r>
          </w:p>
        </w:tc>
      </w:tr>
      <w:tr w:rsidR="008C2207" w:rsidRPr="00C62A43" w14:paraId="7F02029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480B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EPCAM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F5C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097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BDB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A067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006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A6A1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1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420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4F7C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72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4.4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4273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8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B83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70.7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733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0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D40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8</w:t>
            </w:r>
          </w:p>
        </w:tc>
      </w:tr>
      <w:tr w:rsidR="008C2207" w:rsidRPr="00C62A43" w14:paraId="04EF6C27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9F981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LLGL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5889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6409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70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83CC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0A4B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BD51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9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A168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8C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A10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.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A5D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6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FF7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8.8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B6F7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4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F1B8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4</w:t>
            </w:r>
          </w:p>
        </w:tc>
      </w:tr>
      <w:tr w:rsidR="008C2207" w:rsidRPr="00C62A43" w14:paraId="7BCA6224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4B56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EHMT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1560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E9B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C86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AA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6C2B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6.6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809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97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2A7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4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5DA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35D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55.7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799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4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F6C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3</w:t>
            </w:r>
          </w:p>
        </w:tc>
      </w:tr>
      <w:tr w:rsidR="008C2207" w:rsidRPr="00C62A43" w14:paraId="405CFF62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EDF9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BBP8NL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3C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248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E97A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192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B5A5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4AB2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8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67C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29D4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88CC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D7BE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6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7C71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6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E1D6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0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633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71</w:t>
            </w:r>
          </w:p>
        </w:tc>
      </w:tr>
      <w:tr w:rsidR="008C2207" w:rsidRPr="00C62A43" w14:paraId="4351FAF1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3A9A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EPN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B044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527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00BE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6982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70EB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7AF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4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80C8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63C0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9212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0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65E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55B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1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1E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2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D57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6</w:t>
            </w:r>
          </w:p>
        </w:tc>
      </w:tr>
      <w:tr w:rsidR="008C2207" w:rsidRPr="00C62A43" w14:paraId="136C4468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4B8AE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HID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DCFD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42C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D6D5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85A0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38E7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1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C909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ECC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19F7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3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FCC7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2923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3.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3F2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4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5A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0</w:t>
            </w:r>
          </w:p>
        </w:tc>
      </w:tr>
      <w:tr w:rsidR="008C2207" w:rsidRPr="00C62A43" w14:paraId="3DA453C0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F8D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P1M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064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1050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B82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41E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EFCC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577A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8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1A9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775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AC4D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2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0DD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5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34D8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6.5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2B6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5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865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50</w:t>
            </w:r>
          </w:p>
        </w:tc>
      </w:tr>
      <w:tr w:rsidR="008C2207" w:rsidRPr="00C62A43" w14:paraId="58F42AB7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B86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FAM83H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18F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32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FC71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8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DE3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305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2D5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0.8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DA9B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B68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40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7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417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F1D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4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B02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9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F09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2</w:t>
            </w:r>
          </w:p>
        </w:tc>
      </w:tr>
      <w:tr w:rsidR="008C2207" w:rsidRPr="00C62A43" w14:paraId="527D1A73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9D4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ETTL21A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A5F3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4F0A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ADF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F26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68EB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7.6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E238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CC9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076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4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39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8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C440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9.8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BD7E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78F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49F1C1AD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C8AD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ESRP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7248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2486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773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CA6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3C58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C74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8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ED5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1B1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F8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7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952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5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841C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15.6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000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5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B135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4</w:t>
            </w:r>
          </w:p>
        </w:tc>
      </w:tr>
      <w:tr w:rsidR="008C2207" w:rsidRPr="00C62A43" w14:paraId="7C9C6D08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F83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LDN7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452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32480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98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C059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84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A9B6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6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CEA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EA9A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FBAE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9.3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B3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3449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8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14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BE0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83</w:t>
            </w:r>
          </w:p>
        </w:tc>
      </w:tr>
      <w:tr w:rsidR="008C2207" w:rsidRPr="00C62A43" w14:paraId="591C128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FBF39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AMSAP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7B62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4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435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9F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D2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5E6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1.5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DF5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5211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309B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2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9225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95B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2.4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55DD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0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D9CF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7</w:t>
            </w:r>
          </w:p>
        </w:tc>
      </w:tr>
      <w:tr w:rsidR="008C2207" w:rsidRPr="00C62A43" w14:paraId="14EB9E88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00B4E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ATZ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7AA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AE1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3B6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4A2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031D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1.1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54BD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5FA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5460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3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DCF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8136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3.3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D2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20E4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0</w:t>
            </w:r>
          </w:p>
        </w:tc>
      </w:tr>
      <w:tr w:rsidR="008C2207" w:rsidRPr="00C62A43" w14:paraId="764841D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72DE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RHGAP8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C6F9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A00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AC5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8AB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B93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2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57C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9B9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1B0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1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0E2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03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4.8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7F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5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9A9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40</w:t>
            </w:r>
          </w:p>
        </w:tc>
      </w:tr>
      <w:tr w:rsidR="008C2207" w:rsidRPr="00C62A43" w14:paraId="0151DFCF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844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PIRE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AB5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5371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72F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CF4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2ED4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6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5A5F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DDC0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37A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5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F65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2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BED9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1.4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6F4C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3DC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7F52F3A2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3B5C2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HBDD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97B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FEC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11A2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5F50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7099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80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7576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955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B1D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6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FB5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8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978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8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7D54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2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E10B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17A3BEC4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97F2F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OVOL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0F5E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6080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78CB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7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E3FD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0E0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3E5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2.4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7553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151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37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7.7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248E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4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C90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FC61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01A7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87</w:t>
            </w:r>
          </w:p>
        </w:tc>
      </w:tr>
      <w:tr w:rsidR="008C2207" w:rsidRPr="00C62A43" w14:paraId="362B87F4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2AE2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KDF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C1D7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0640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2E6F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8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4A83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2F2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D27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1.4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5E5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244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54C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9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7AE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3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9FD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3F1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425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97</w:t>
            </w:r>
          </w:p>
        </w:tc>
      </w:tr>
      <w:tr w:rsidR="008C2207" w:rsidRPr="00C62A43" w14:paraId="3F249B0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B63A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AZ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AA02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277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D0EB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B7B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5D82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0.8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1CC8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101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9D23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2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1A1B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528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9.3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D5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7ECC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0</w:t>
            </w:r>
          </w:p>
        </w:tc>
      </w:tr>
      <w:tr w:rsidR="008C2207" w:rsidRPr="00C62A43" w14:paraId="1175AC41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CA04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IRF2BP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A9B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12D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C7B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D3F2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9C6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7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9D29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F89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B8B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2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10CF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1F7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95.8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EEA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03F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0</w:t>
            </w:r>
          </w:p>
        </w:tc>
      </w:tr>
      <w:tr w:rsidR="008C2207" w:rsidRPr="00C62A43" w14:paraId="6DCE4C29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E5E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AB40B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697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EF9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2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C19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65C0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6404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8.2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CD0A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DE0A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11B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2.1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1134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FDA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3.9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DE3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5D44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0</w:t>
            </w:r>
          </w:p>
        </w:tc>
      </w:tr>
      <w:tr w:rsidR="008C2207" w:rsidRPr="00C62A43" w14:paraId="6EF220B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B7F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AB3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9FD9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307B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BBA3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2.0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BEA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F11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4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4E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39E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FD9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7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217B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3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4B87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5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5D08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0</w:t>
            </w: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C908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0.33</w:t>
            </w:r>
          </w:p>
        </w:tc>
      </w:tr>
      <w:tr w:rsidR="008C2207" w:rsidRPr="00C62A43" w14:paraId="0D43EF2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5F8D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lastRenderedPageBreak/>
              <w:t>RGL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4984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103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1D2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D8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1C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3.0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E3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F0DD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3DF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1.3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0999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15AC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5.9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42FD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9FF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3</w:t>
            </w:r>
          </w:p>
        </w:tc>
      </w:tr>
      <w:tr w:rsidR="008C2207" w:rsidRPr="00C62A43" w14:paraId="37E9200F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A1BF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VPS5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F64B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8AB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23F5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545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0B0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8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2E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98B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15C8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9.5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77BC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8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B89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7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977C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7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402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29B2D13F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FC25C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CCD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FEDE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B6B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D929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25C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76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7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913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F2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7598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8.3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1635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8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99E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8.9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A287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4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168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2D546E1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23973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MRPS2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C94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236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D6E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2FD0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2270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4.7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EB4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EB63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66D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1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7302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62B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4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141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CE8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3E976FB0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AE2B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IR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6F7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7C9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0AC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C23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0917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02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9BDB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F67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188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3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C50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5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BE93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DF4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6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3AF4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7C3F7908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47E51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HTOP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B8E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2B3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FC5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F00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DC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8.9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B03C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C14C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5CDF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6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B54F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936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9F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48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</w:tr>
      <w:tr w:rsidR="008C2207" w:rsidRPr="00C62A43" w14:paraId="15525B27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255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NP32A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C30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268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F4CA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C30E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FB6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9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ED5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FD6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D16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6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4CF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4C7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35A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A84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</w:tr>
      <w:tr w:rsidR="008C2207" w:rsidRPr="00C62A43" w14:paraId="2758E281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F92DB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RTKN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8B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0C4C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93B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2740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1D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4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224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87F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E33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9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ABDC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6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02ED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133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84D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3795A9A7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643C3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GKAP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3B9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396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99B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8F4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C33D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5.47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CD7A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91B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71EF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5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FD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7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D064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5FA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5096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33749A6B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A363A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BEND3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EF84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7B8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3DC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2BC8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8757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8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52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D32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10C6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7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6842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20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945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B986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112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1C80507A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D1A5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AARSD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B581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708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B74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E16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189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50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23F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87E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FAC9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1.6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15F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8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4402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2A8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F8CF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6C33AA40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2341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NR2F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11A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E3D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2F18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822F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C7D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0.05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CCE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3D8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7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1432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3.2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0FC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14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D19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38F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B602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62D090B9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5868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HOOK1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74A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825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AA1E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28B7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C241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5.90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C55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E9B2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3022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0.6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997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9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05C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5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8F2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62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5A1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67</w:t>
            </w:r>
          </w:p>
        </w:tc>
      </w:tr>
      <w:tr w:rsidR="008C2207" w:rsidRPr="00C62A43" w14:paraId="37421C16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F2C7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ETD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AB9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98A5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CD56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36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B159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66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131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725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53B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89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9B7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56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3EB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548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4E64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</w:tr>
      <w:tr w:rsidR="008C2207" w:rsidRPr="00C62A43" w14:paraId="1F8AD77F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C54FA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BLOC1S4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4E49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36D8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655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05F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F872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80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ECB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D50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6E9D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6.79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EDA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55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8BB4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337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4173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5F32E3BF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E00E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ZSCAN16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466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B155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8E3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FB05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DDE9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3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210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0579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D4FB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8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FB5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8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06E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9EE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1AD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0141E578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8011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SLC29A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E75A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40DC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BA5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0E2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A08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03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EA8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C141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98C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8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0AF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1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4BB0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808F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895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35D4534C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EBE8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1orf35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30FC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12B3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2F83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8C7F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C503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54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D64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301A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3D1B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49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361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FDAC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B03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E3B5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281D10CE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5B76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LCN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7C6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B7B8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DBAC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3905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C22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6.39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31A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B0B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49A3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5.49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26D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42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52302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C4D7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8400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266BE1E5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7484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C2CD4D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E94F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751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A84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9A9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98B8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2.48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DEF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8553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8F9C3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2.89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29A3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3.9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EFF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B57D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53416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  <w:tr w:rsidR="008C2207" w:rsidRPr="00C62A43" w14:paraId="57CEE013" w14:textId="77777777" w:rsidTr="008C2207">
        <w:trPr>
          <w:trHeight w:val="278"/>
        </w:trPr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E6FC" w14:textId="77777777" w:rsidR="008C2207" w:rsidRPr="00C62A43" w:rsidRDefault="008C2207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PGAP2</w:t>
            </w:r>
          </w:p>
        </w:tc>
        <w:tc>
          <w:tcPr>
            <w:tcW w:w="3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B0E6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3D8B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CA0EB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62E10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1FBB8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4.21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AED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.0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B3924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14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BE04A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17.8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831EE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2.89</w:t>
            </w:r>
          </w:p>
        </w:tc>
        <w:tc>
          <w:tcPr>
            <w:tcW w:w="4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03009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821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93E1" w14:textId="77777777" w:rsidR="008C2207" w:rsidRPr="00C62A43" w:rsidRDefault="008C2207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6"/>
                <w:szCs w:val="16"/>
              </w:rPr>
            </w:pPr>
            <w:r w:rsidRPr="00C62A43">
              <w:rPr>
                <w:rFonts w:ascii="等线" w:eastAsia="等线" w:hAnsi="等线" w:cs="SimSun" w:hint="eastAsia"/>
                <w:color w:val="000000"/>
                <w:kern w:val="0"/>
                <w:sz w:val="16"/>
                <w:szCs w:val="16"/>
              </w:rPr>
              <w:t>0.00</w:t>
            </w:r>
          </w:p>
        </w:tc>
      </w:tr>
    </w:tbl>
    <w:p w14:paraId="757ADFEB" w14:textId="77777777" w:rsidR="008C2207" w:rsidRDefault="008C2207" w:rsidP="008C2207"/>
    <w:sectPr w:rsidR="008C22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je0MDMwMLU0NTVU0lEKTi0uzszPAykwrAUApoEElSwAAAA="/>
  </w:docVars>
  <w:rsids>
    <w:rsidRoot w:val="006F7C14"/>
    <w:rsid w:val="00026772"/>
    <w:rsid w:val="006F7C14"/>
    <w:rsid w:val="008C2207"/>
    <w:rsid w:val="00BD6351"/>
    <w:rsid w:val="00C62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62A4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2A43"/>
    <w:rPr>
      <w:color w:val="954F72"/>
      <w:u w:val="single"/>
    </w:rPr>
  </w:style>
  <w:style w:type="paragraph" w:customStyle="1" w:styleId="msonormal0">
    <w:name w:val="msonormal"/>
    <w:basedOn w:val="Normal"/>
    <w:rsid w:val="00C62A43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AGTABCaption">
    <w:name w:val="AG_TAB_Caption"/>
    <w:basedOn w:val="Normal"/>
    <w:qFormat/>
    <w:rsid w:val="008C2207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62A4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2A43"/>
    <w:rPr>
      <w:color w:val="954F72"/>
      <w:u w:val="single"/>
    </w:rPr>
  </w:style>
  <w:style w:type="paragraph" w:customStyle="1" w:styleId="msonormal0">
    <w:name w:val="msonormal"/>
    <w:basedOn w:val="Normal"/>
    <w:rsid w:val="00C62A43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AGTABCaption">
    <w:name w:val="AG_TAB_Caption"/>
    <w:basedOn w:val="Normal"/>
    <w:qFormat/>
    <w:rsid w:val="008C2207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067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75</Words>
  <Characters>5562</Characters>
  <Application>Microsoft Office Word</Application>
  <DocSecurity>0</DocSecurity>
  <Lines>46</Lines>
  <Paragraphs>13</Paragraphs>
  <ScaleCrop>false</ScaleCrop>
  <Company/>
  <LinksUpToDate>false</LinksUpToDate>
  <CharactersWithSpaces>6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杰 杰</dc:creator>
  <cp:keywords/>
  <dc:description/>
  <cp:lastModifiedBy>Dell 10</cp:lastModifiedBy>
  <cp:revision>4</cp:revision>
  <dcterms:created xsi:type="dcterms:W3CDTF">2020-04-19T02:33:00Z</dcterms:created>
  <dcterms:modified xsi:type="dcterms:W3CDTF">2020-07-23T07:13:00Z</dcterms:modified>
</cp:coreProperties>
</file>